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35D" w:rsidRDefault="003C6C0C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0"/>
            <wp:wrapNone/>
            <wp:docPr id="1" name="Picture 1" descr="logo ne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ew.jpg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035D"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  <w:bookmarkStart w:id="0" w:name="_GoBack"/>
      <w:bookmarkEnd w:id="0"/>
    </w:p>
    <w:p w:rsidR="00E4035D" w:rsidRDefault="00E4035D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CE74D6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   ....... / ........</w:t>
      </w:r>
    </w:p>
    <w:p w:rsidR="00CE74D6" w:rsidRPr="00C24220" w:rsidRDefault="008266E2" w:rsidP="008266E2">
      <w:pPr>
        <w:shd w:val="clear" w:color="auto" w:fill="F2F2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bidiVisual/>
        <w:tblW w:w="14458" w:type="dxa"/>
        <w:tblInd w:w="610" w:type="dxa"/>
        <w:tblLook w:val="04A0" w:firstRow="1" w:lastRow="0" w:firstColumn="1" w:lastColumn="0" w:noHBand="0" w:noVBand="1"/>
      </w:tblPr>
      <w:tblGrid>
        <w:gridCol w:w="7654"/>
        <w:gridCol w:w="6804"/>
      </w:tblGrid>
      <w:tr w:rsidR="00E932A5" w:rsidTr="006A58E8">
        <w:tc>
          <w:tcPr>
            <w:tcW w:w="7654" w:type="dxa"/>
          </w:tcPr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تم</w:t>
            </w:r>
            <w:r w:rsidR="00B5754F" w:rsidRPr="006A58E8">
              <w:rPr>
                <w:rFonts w:ascii="Cambria" w:hAnsi="Cambria" w:hint="cs"/>
                <w:b/>
                <w:bCs/>
                <w:rtl/>
                <w:lang w:bidi="ar-JO"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عام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ع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شك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مر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م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ضمن اطلاع المعلم على محتوياته في بداية العام الدراسي،  ويعبأ مرتين في السنة (في نهاية كل فصل دراسي)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ؤخذ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عي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عتبار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ن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التعامل م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ه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ذ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فعي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بدأ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شاركية بي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عنيين في كل جزء ،مم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عزز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ثق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الالتزام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النتائ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طلوبة من المعلم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حقيقها،وتعزيز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قوة ومعالج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ضعف والقصورفي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، ويتم الاحتفاظ بنسخة من النماذج الخاصة بكل منهم في ملف جانبي خاص بتقييم الأداء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6A58E8" w:rsidRDefault="0029208F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رصد الوقائع الايجابية اذا كان التقدير ممتاز ، وترصد الوقائع السلبية اذا كان التقدير ضعي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ف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ل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جوز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جر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عديل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لى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حتويات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موذج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د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ال</w:t>
            </w:r>
            <w:r w:rsidRPr="006A58E8">
              <w:rPr>
                <w:rFonts w:ascii="Cambria" w:hAnsi="Cambria" w:hint="cs"/>
                <w:b/>
                <w:bCs/>
                <w:rtl/>
              </w:rPr>
              <w:t>سنوي بع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عتماده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6804" w:type="dxa"/>
          </w:tcPr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كون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 النموذج المرجعي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رئيسة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إعدا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 أداء المعلم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اذا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تخذت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حق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وظف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قوبة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 في سنة التقييم يكون تقديره بحسب المنصوص عليه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في المادة (74 أ/ج ) </w:t>
            </w:r>
            <w:r w:rsidRPr="006A58E8">
              <w:rPr>
                <w:rFonts w:ascii="Cambria" w:hAnsi="Cambria" w:hint="cs"/>
                <w:b/>
                <w:bCs/>
                <w:rtl/>
              </w:rPr>
              <w:t xml:space="preserve">من 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نظام الخدمة المدنية رقم (9) لسنة 2020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كون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ويات</w:t>
            </w:r>
            <w:r w:rsidRPr="006A58E8">
              <w:rPr>
                <w:rFonts w:ascii="Cambria" w:hAnsi="Cambria"/>
                <w:b/>
                <w:bCs/>
              </w:rPr>
              <w:t xml:space="preserve"> /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درجات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على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حو</w:t>
            </w:r>
            <w:r w:rsidR="006A58E8" w:rsidRPr="006A58E8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A45F4B" w:rsidRPr="006A58E8">
              <w:rPr>
                <w:rFonts w:ascii="Cambria" w:hAnsi="Cambria" w:hint="cs"/>
                <w:b/>
                <w:bCs/>
                <w:rtl/>
              </w:rPr>
              <w:t xml:space="preserve">الآتي </w:t>
            </w:r>
            <w:r w:rsidRPr="006A58E8">
              <w:rPr>
                <w:rFonts w:ascii="Cambria" w:hAnsi="Cambria"/>
                <w:b/>
                <w:bCs/>
              </w:rPr>
              <w:t>:-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متاز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 xml:space="preserve">: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 المتوقع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ستثنائي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جداً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 xml:space="preserve">: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 xml:space="preserve">: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رضي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قابل 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قبول: لد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الحد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أدن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ضعيف: أداء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أق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المقبول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حتاج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لى تحسين</w:t>
            </w:r>
            <w:r w:rsidR="006A58E8" w:rsidRPr="006A58E8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تطوير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:rsidR="00E932A5" w:rsidRPr="006A58E8" w:rsidRDefault="00E932A5" w:rsidP="006A58E8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="Arial" w:hAnsi="Arial"/>
                <w:b/>
                <w:bCs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="Cambria" w:hAnsi="Cambria"/>
        </w:rPr>
      </w:pPr>
    </w:p>
    <w:p w:rsidR="00E4035D" w:rsidRPr="00E4035D" w:rsidRDefault="00E4035D" w:rsidP="00E932A5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:rsidR="00E4035D" w:rsidRPr="00883342" w:rsidRDefault="00836EC4" w:rsidP="00836EC4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 .................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</w:t>
      </w:r>
      <w:r>
        <w:rPr>
          <w:rFonts w:hint="cs"/>
          <w:b/>
          <w:bCs/>
          <w:noProof/>
          <w:sz w:val="20"/>
          <w:szCs w:val="20"/>
          <w:rtl/>
        </w:rPr>
        <w:t>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...........................</w:t>
      </w:r>
      <w:r w:rsidR="00E4035D" w:rsidRPr="00A34D17">
        <w:rPr>
          <w:b/>
          <w:bCs/>
          <w:noProof/>
          <w:sz w:val="20"/>
          <w:szCs w:val="20"/>
          <w:rtl/>
        </w:rPr>
        <w:t>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>الرقم الوطني: 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E4035D" w:rsidRPr="00A34D17">
        <w:rPr>
          <w:b/>
          <w:bCs/>
          <w:noProof/>
          <w:sz w:val="20"/>
          <w:szCs w:val="20"/>
          <w:rtl/>
        </w:rPr>
        <w:t>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</w:t>
      </w:r>
      <w:r w:rsidR="00E4035D" w:rsidRPr="00A34D17">
        <w:rPr>
          <w:b/>
          <w:bCs/>
          <w:noProof/>
          <w:sz w:val="20"/>
          <w:szCs w:val="20"/>
          <w:rtl/>
        </w:rPr>
        <w:t>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............</w:t>
      </w:r>
      <w:r w:rsidR="000E2F1F">
        <w:rPr>
          <w:rFonts w:hint="cs"/>
          <w:b/>
          <w:bCs/>
          <w:noProof/>
          <w:sz w:val="20"/>
          <w:szCs w:val="20"/>
          <w:rtl/>
        </w:rPr>
        <w:t>......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 xml:space="preserve">.....................   </w:t>
      </w:r>
    </w:p>
    <w:p w:rsidR="00E4035D" w:rsidRDefault="00E4035D" w:rsidP="00836EC4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..</w:t>
      </w:r>
      <w:r>
        <w:rPr>
          <w:rFonts w:hint="cs"/>
          <w:b/>
          <w:bCs/>
          <w:noProof/>
          <w:sz w:val="20"/>
          <w:szCs w:val="20"/>
          <w:rtl/>
        </w:rPr>
        <w:t>.................................</w:t>
      </w:r>
      <w:r w:rsidRPr="00A34D17">
        <w:rPr>
          <w:b/>
          <w:bCs/>
          <w:noProof/>
          <w:sz w:val="20"/>
          <w:szCs w:val="20"/>
          <w:rtl/>
        </w:rPr>
        <w:t>.......................</w:t>
      </w:r>
      <w:r w:rsidRPr="00883342">
        <w:rPr>
          <w:b/>
          <w:bCs/>
          <w:noProof/>
          <w:sz w:val="20"/>
          <w:szCs w:val="20"/>
          <w:rtl/>
        </w:rPr>
        <w:t>..............</w:t>
      </w:r>
      <w:r>
        <w:rPr>
          <w:rFonts w:hint="cs"/>
          <w:b/>
          <w:bCs/>
          <w:noProof/>
          <w:sz w:val="20"/>
          <w:szCs w:val="20"/>
          <w:rtl/>
        </w:rPr>
        <w:t>.................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>مديرية التربية والتعليم : ..........................</w:t>
      </w:r>
      <w:r>
        <w:rPr>
          <w:rFonts w:hint="cs"/>
          <w:b/>
          <w:bCs/>
          <w:noProof/>
          <w:sz w:val="20"/>
          <w:szCs w:val="20"/>
          <w:rtl/>
        </w:rPr>
        <w:t>...............</w:t>
      </w:r>
      <w:r w:rsidRPr="00A34D17">
        <w:rPr>
          <w:b/>
          <w:bCs/>
          <w:noProof/>
          <w:sz w:val="20"/>
          <w:szCs w:val="20"/>
          <w:rtl/>
        </w:rPr>
        <w:t>المدرسة : ..</w:t>
      </w:r>
      <w:r w:rsidRPr="00883342">
        <w:rPr>
          <w:b/>
          <w:bCs/>
          <w:noProof/>
          <w:sz w:val="20"/>
          <w:szCs w:val="20"/>
          <w:rtl/>
        </w:rPr>
        <w:t>...</w:t>
      </w:r>
      <w:r>
        <w:rPr>
          <w:rFonts w:hint="cs"/>
          <w:b/>
          <w:bCs/>
          <w:noProof/>
          <w:sz w:val="20"/>
          <w:szCs w:val="20"/>
          <w:rtl/>
        </w:rPr>
        <w:t>............</w:t>
      </w:r>
      <w:r w:rsidRPr="00883342">
        <w:rPr>
          <w:b/>
          <w:bCs/>
          <w:noProof/>
          <w:sz w:val="20"/>
          <w:szCs w:val="20"/>
          <w:rtl/>
        </w:rPr>
        <w:t>.....................</w:t>
      </w:r>
      <w:r w:rsidRPr="00A34D17">
        <w:rPr>
          <w:b/>
          <w:bCs/>
          <w:noProof/>
          <w:sz w:val="20"/>
          <w:szCs w:val="20"/>
          <w:rtl/>
        </w:rPr>
        <w:t>....</w:t>
      </w:r>
      <w:r w:rsidRPr="00883342">
        <w:rPr>
          <w:rFonts w:hint="cs"/>
          <w:b/>
          <w:bCs/>
          <w:noProof/>
          <w:sz w:val="20"/>
          <w:szCs w:val="20"/>
          <w:rtl/>
        </w:rPr>
        <w:t>.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>اسم وتوقيع رئيس قسم شؤون الموظفين:   -------------------------------------- 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التي  يساهم 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:rsidTr="006A58E8">
        <w:trPr>
          <w:trHeight w:hRule="exact" w:val="495"/>
          <w:jc w:val="center"/>
        </w:trPr>
        <w:tc>
          <w:tcPr>
            <w:tcW w:w="581" w:type="dxa"/>
            <w:shd w:val="clear" w:color="auto" w:fill="D9D9D9"/>
          </w:tcPr>
          <w:p w:rsidR="007457DB" w:rsidRPr="006A58E8" w:rsidRDefault="007457DB" w:rsidP="006A58E8">
            <w:pPr>
              <w:bidi/>
              <w:spacing w:line="240" w:lineRule="auto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/>
          </w:tcPr>
          <w:p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/>
          </w:tcPr>
          <w:p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6A58E8">
        <w:trPr>
          <w:trHeight w:hRule="exact" w:val="397"/>
          <w:jc w:val="center"/>
        </w:trPr>
        <w:tc>
          <w:tcPr>
            <w:tcW w:w="581" w:type="dxa"/>
          </w:tcPr>
          <w:p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Pr="00FC497D" w:rsidRDefault="00537193" w:rsidP="00537193">
            <w:pPr>
              <w:bidi/>
              <w:spacing w:line="240" w:lineRule="auto"/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في مبحث ..........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Pr="00FC497D" w:rsidRDefault="007457DB" w:rsidP="00FC497D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1-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:rsidTr="006A58E8">
        <w:trPr>
          <w:trHeight w:hRule="exact" w:val="397"/>
          <w:jc w:val="center"/>
        </w:trPr>
        <w:tc>
          <w:tcPr>
            <w:tcW w:w="581" w:type="dxa"/>
          </w:tcPr>
          <w:p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Pr="00FC497D" w:rsidRDefault="007457DB" w:rsidP="006A58E8">
            <w:pPr>
              <w:bidi/>
              <w:spacing w:line="240" w:lineRule="auto"/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2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  بالأنشطة المدرسية المختلفة </w:t>
            </w:r>
          </w:p>
          <w:p w:rsidR="00537193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992" w:type="dxa"/>
          </w:tcPr>
          <w:p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:rsidTr="006A58E8">
        <w:trPr>
          <w:trHeight w:hRule="exact" w:val="397"/>
          <w:jc w:val="center"/>
        </w:trPr>
        <w:tc>
          <w:tcPr>
            <w:tcW w:w="581" w:type="dxa"/>
          </w:tcPr>
          <w:p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3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2C199D" w:rsidTr="006A58E8">
        <w:trPr>
          <w:trHeight w:hRule="exact" w:val="397"/>
          <w:jc w:val="center"/>
        </w:trPr>
        <w:tc>
          <w:tcPr>
            <w:tcW w:w="581" w:type="dxa"/>
          </w:tcPr>
          <w:p w:rsidR="002C199D" w:rsidRPr="006A58E8" w:rsidRDefault="007F47EF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رفع مستوى الوعي الصحي لدى الطلبة 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Pr="00FC497D" w:rsidRDefault="007F47EF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4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 </w:t>
            </w:r>
          </w:p>
        </w:tc>
        <w:tc>
          <w:tcPr>
            <w:tcW w:w="992" w:type="dxa"/>
          </w:tcPr>
          <w:p w:rsidR="002C199D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Pr="006A58E8" w:rsidRDefault="002C199D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D31670" w:rsidTr="006A58E8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/>
          </w:tcPr>
          <w:p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/>
          </w:tcPr>
          <w:p w:rsidR="00D31670" w:rsidRPr="006A58E8" w:rsidRDefault="00E73A0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/>
          </w:tcPr>
          <w:p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</w:tbl>
    <w:p w:rsidR="007457DB" w:rsidRPr="00E83062" w:rsidRDefault="007457DB" w:rsidP="007457DB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: ...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noProof/>
                <w:sz w:val="14"/>
                <w:szCs w:val="14"/>
                <w:rtl/>
              </w:rPr>
            </w:pPr>
            <w:r w:rsidRPr="00967F96">
              <w:rPr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C497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 بمسؤولياته وواجباته المهنية كافة وتأديتها بإتقان وامانة وكفاءة وفعال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8523C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بها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بها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FC497D" w:rsidRPr="00FC497D" w:rsidRDefault="00FC497D" w:rsidP="00A81C66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FC497D" w:rsidRPr="00FC497D" w:rsidRDefault="00FC497D" w:rsidP="00621C2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عا وملتزم بشروط السلامة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:rsidR="00FC497D" w:rsidRPr="004F2079" w:rsidRDefault="00FC497D" w:rsidP="00A81C66">
            <w:pPr>
              <w:bidi/>
              <w:spacing w:after="0" w:line="240" w:lineRule="auto"/>
              <w:jc w:val="right"/>
              <w:rPr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:rsidR="00FC497D" w:rsidRPr="004F2079" w:rsidRDefault="00FC497D" w:rsidP="0029208F">
            <w:pPr>
              <w:bidi/>
              <w:spacing w:after="0" w:line="240" w:lineRule="auto"/>
              <w:jc w:val="right"/>
              <w:rPr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  <w:vAlign w:val="bottom"/>
          </w:tcPr>
          <w:p w:rsidR="00FC497D" w:rsidRPr="006027C9" w:rsidRDefault="00FC497D" w:rsidP="006027C9">
            <w:pPr>
              <w:bidi/>
              <w:spacing w:after="0" w:line="240" w:lineRule="auto"/>
              <w:jc w:val="center"/>
              <w:rPr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:rsidR="00FC497D" w:rsidRPr="004F2079" w:rsidRDefault="00FC497D" w:rsidP="007C6696">
            <w:pPr>
              <w:bidi/>
              <w:spacing w:after="0" w:line="240" w:lineRule="auto"/>
              <w:rPr>
                <w:sz w:val="16"/>
                <w:szCs w:val="16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>
              <w:rPr>
                <w:rFonts w:hint="cs"/>
                <w:sz w:val="16"/>
                <w:szCs w:val="16"/>
                <w:rtl/>
              </w:rPr>
              <w:t xml:space="preserve">( المجموع * </w:t>
            </w:r>
            <w:r>
              <w:rPr>
                <w:sz w:val="16"/>
                <w:szCs w:val="16"/>
              </w:rPr>
              <w:t>0.6</w:t>
            </w:r>
            <w:r>
              <w:rPr>
                <w:rFonts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A50BA6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قديم  حلول واقتراحات تتعلق ب بالأمور الفنية للمدرسة والامور الادار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791" w:type="dxa"/>
          </w:tcPr>
          <w:p w:rsidR="00686B33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)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686B33" w:rsidRPr="00686B33" w:rsidRDefault="00686B33" w:rsidP="00686B33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/>
            <w:vAlign w:val="center"/>
          </w:tcPr>
          <w:p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/>
            <w:vAlign w:val="center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:rsidR="00686B33" w:rsidRPr="00526EC6" w:rsidRDefault="00686B33" w:rsidP="007C669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/>
          </w:tcPr>
          <w:p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:rsidR="004F2079" w:rsidRPr="004F2079" w:rsidRDefault="004F2079" w:rsidP="00856E4F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>. المعايير العامة (15) علامة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6"/>
        <w:gridCol w:w="1301"/>
        <w:gridCol w:w="703"/>
        <w:gridCol w:w="3668"/>
        <w:gridCol w:w="3349"/>
        <w:gridCol w:w="3076"/>
        <w:gridCol w:w="1256"/>
      </w:tblGrid>
      <w:tr w:rsidR="0029208F" w:rsidRPr="00F64271" w:rsidTr="006A58E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أول التوصيات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  مصادر المعرفة العالمية)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:rsidTr="006A58E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</w:tcPr>
          <w:p w:rsidR="00F2761A" w:rsidRPr="00F2761A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F2761A" w:rsidRPr="00F2761A" w:rsidRDefault="00F2761A" w:rsidP="00621C2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445" w:type="pct"/>
          </w:tcPr>
          <w:p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:rsidR="00DC696E" w:rsidRPr="00DC696E" w:rsidRDefault="00DC696E" w:rsidP="00465010">
      <w:pPr>
        <w:pStyle w:val="ListParagraph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6A58E8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6A58E8">
        <w:trPr>
          <w:trHeight w:hRule="exact" w:val="227"/>
        </w:trPr>
        <w:tc>
          <w:tcPr>
            <w:tcW w:w="263" w:type="pct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/>
            <w:vAlign w:val="center"/>
          </w:tcPr>
          <w:p w:rsidR="0029208F" w:rsidRPr="006A58E8" w:rsidRDefault="0016237B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  وتقسم على 5)</w:t>
            </w:r>
          </w:p>
        </w:tc>
        <w:tc>
          <w:tcPr>
            <w:tcW w:w="2278" w:type="pct"/>
            <w:gridSpan w:val="2"/>
            <w:shd w:val="clear" w:color="auto" w:fill="92CDDC"/>
            <w:vAlign w:val="center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/>
          </w:tcPr>
          <w:p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860CAE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lastRenderedPageBreak/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 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عداد خطة فصلية  / سنوية مبنية على تحليل المحتوى الدراسي.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أنشطة اللاصفية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2905" w:rsidRDefault="006257A1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/>
            <w:vAlign w:val="center"/>
          </w:tcPr>
          <w:p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/>
            <w:vAlign w:val="center"/>
          </w:tcPr>
          <w:p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/>
          </w:tcPr>
          <w:p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:rsidR="006257A1" w:rsidRPr="009B1E91" w:rsidRDefault="006257A1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>
              <w:rPr>
                <w:sz w:val="24"/>
                <w:szCs w:val="24"/>
                <w:lang w:bidi="ar-JO"/>
              </w:rPr>
              <w:t>5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3C6C0C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6029325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9525" b="254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D6DA107" id="Rounded Rectangle 4" o:spid="_x0000_s1026" style="position:absolute;margin-left:474.75pt;margin-top:.5pt;width:83.25pt;height:16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">
                <v:path arrowok="t"/>
              </v:roundrect>
            </w:pict>
          </mc:Fallback>
        </mc:AlternateConten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</w:p>
    <w:p w:rsidR="00C07D84" w:rsidRDefault="003C6C0C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379855</wp:posOffset>
                </wp:positionH>
                <wp:positionV relativeFrom="paragraph">
                  <wp:posOffset>133985</wp:posOffset>
                </wp:positionV>
                <wp:extent cx="7452995" cy="328295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328295"/>
                          <a:chOff x="163" y="11131"/>
                          <a:chExt cx="10680" cy="517"/>
                        </a:xfrm>
                      </wpg:grpSpPr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100 - 8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1198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50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/>
                        </wps:cNvSpPr>
                        <wps:spPr bwMode="auto">
                          <a:xfrm>
                            <a:off x="3360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65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 50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/>
                        </wps:cNvSpPr>
                        <wps:spPr bwMode="auto">
                          <a:xfrm>
                            <a:off x="5542" y="11158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75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–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/>
                        </wps:cNvSpPr>
                        <wps:spPr bwMode="auto">
                          <a:xfrm>
                            <a:off x="7783" y="11173"/>
                            <a:ext cx="111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8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57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7405FD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/>
                        </wps:cNvSpPr>
                        <wps:spPr bwMode="auto">
                          <a:xfrm>
                            <a:off x="163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/>
                        </wps:cNvSpPr>
                        <wps:spPr bwMode="auto">
                          <a:xfrm>
                            <a:off x="2404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/>
                        </wps:cNvSpPr>
                        <wps:spPr bwMode="auto">
                          <a:xfrm>
                            <a:off x="4633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/>
                        </wps:cNvSpPr>
                        <wps:spPr bwMode="auto">
                          <a:xfrm>
                            <a:off x="6823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108.65pt;margin-top:10.55pt;width:586.85pt;height:25.85pt;z-index:251657728" coordorigin="163,11131" coordsize="10680,517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">
                <v:roundrect id="AutoShape 4" o:spid="_x0000_s1027" style="position:absolute;left:9808;top:11173;width:103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100 - 85</w:t>
                        </w:r>
                      </w:p>
                    </w:txbxContent>
                  </v:textbox>
                </v:roundrect>
                <v:roundrect id="AutoShape 5" o:spid="_x0000_s1028" style="position:absolute;left:1198;top:11173;width:112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50 </w:t>
                        </w:r>
                      </w:p>
                    </w:txbxContent>
                  </v:textbox>
                </v:roundrect>
                <v:roundrect id="AutoShape 6" o:spid="_x0000_s1029" style="position:absolute;left:3360;top:11173;width:1213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65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 5050</w:t>
                        </w:r>
                      </w:p>
                    </w:txbxContent>
                  </v:textbox>
                </v:roundrect>
                <v:roundrect id="AutoShape 7" o:spid="_x0000_s1030" style="position:absolute;left:5542;top:11158;width:1281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75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–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5</w:t>
                        </w:r>
                      </w:p>
                    </w:txbxContent>
                  </v:textbox>
                </v:roundrect>
                <v:roundrect id="AutoShape 8" o:spid="_x0000_s1031" style="position:absolute;left:7783;top:11173;width:111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" fillcolor="#bfbfbf">
                  <v:path arrowok="t"/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8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575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" strokecolor="white">
                  <v:path arrowok="t"/>
                  <v:textbox>
                    <w:txbxContent>
                      <w:p w:rsidR="00E932A5" w:rsidRPr="007405FD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63;top:11191;width:917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" stroked="f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404;top:11176;width:881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" strokecolor="white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633;top:11146;width:753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" strokecolor="white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823;top:11131;width:945;height:442;visibility:visible;mso-wrap-style:square;v-text-anchor:top" arcsize="10923f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" strokecolor="white">
                  <v:path arrowok="t"/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="Cambria" w:hAnsi="Cambria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873" w:rsidRDefault="00BD3873" w:rsidP="00291C54">
      <w:pPr>
        <w:spacing w:after="0" w:line="240" w:lineRule="auto"/>
      </w:pPr>
      <w:r>
        <w:separator/>
      </w:r>
    </w:p>
  </w:endnote>
  <w:endnote w:type="continuationSeparator" w:id="0">
    <w:p w:rsidR="00BD3873" w:rsidRDefault="00BD3873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873" w:rsidRDefault="00BD3873" w:rsidP="00291C54">
      <w:pPr>
        <w:spacing w:after="0" w:line="240" w:lineRule="auto"/>
      </w:pPr>
      <w:r>
        <w:separator/>
      </w:r>
    </w:p>
  </w:footnote>
  <w:footnote w:type="continuationSeparator" w:id="0">
    <w:p w:rsidR="00BD3873" w:rsidRDefault="00BD3873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0E0D" w:rsidRDefault="00070E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 w15:restartNumberingAfterBreak="0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24514"/>
    <w:rsid w:val="00335C33"/>
    <w:rsid w:val="00342A33"/>
    <w:rsid w:val="00342D13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C6C0C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37193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21C28"/>
    <w:rsid w:val="006257A1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6B33"/>
    <w:rsid w:val="0068712D"/>
    <w:rsid w:val="0069186D"/>
    <w:rsid w:val="00693D8B"/>
    <w:rsid w:val="00694BF8"/>
    <w:rsid w:val="006A0651"/>
    <w:rsid w:val="006A2998"/>
    <w:rsid w:val="006A33E1"/>
    <w:rsid w:val="006A58E8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0BA6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6F6A"/>
    <w:rsid w:val="00B57405"/>
    <w:rsid w:val="00B5754F"/>
    <w:rsid w:val="00B60C7D"/>
    <w:rsid w:val="00B65D6F"/>
    <w:rsid w:val="00B71AD5"/>
    <w:rsid w:val="00B7716F"/>
    <w:rsid w:val="00B873DE"/>
    <w:rsid w:val="00B87F0E"/>
    <w:rsid w:val="00BA18BF"/>
    <w:rsid w:val="00BA591C"/>
    <w:rsid w:val="00BA5BE0"/>
    <w:rsid w:val="00BB09D9"/>
    <w:rsid w:val="00BB2BA4"/>
    <w:rsid w:val="00BB470D"/>
    <w:rsid w:val="00BC4AC7"/>
    <w:rsid w:val="00BD23C0"/>
    <w:rsid w:val="00BD3873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2761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C497D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27F3A98-DF8F-E54A-A050-7EFB7FECF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C54"/>
  </w:style>
  <w:style w:type="paragraph" w:styleId="Footer">
    <w:name w:val="footer"/>
    <w:basedOn w:val="Normal"/>
    <w:link w:val="Foot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C54"/>
  </w:style>
  <w:style w:type="paragraph" w:styleId="BalloonText">
    <w:name w:val="Balloon Text"/>
    <w:basedOn w:val="Normal"/>
    <w:link w:val="BalloonTextChar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3BD3"/>
    <w:pPr>
      <w:ind w:left="720"/>
      <w:contextualSpacing/>
    </w:pPr>
  </w:style>
  <w:style w:type="table" w:styleId="TableGrid">
    <w:name w:val="Table Grid"/>
    <w:basedOn w:val="TableNormal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2167D-1BF2-8948-8704-584A35BD3BA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36</Words>
  <Characters>10466</Characters>
  <Application>Microsoft Office Word</Application>
  <DocSecurity>0</DocSecurity>
  <Lines>87</Lines>
  <Paragraphs>2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subject/>
  <dc:creator>32085</dc:creator>
  <cp:keywords/>
  <cp:lastModifiedBy>almassaedmalek@yahoo.com</cp:lastModifiedBy>
  <cp:revision>2</cp:revision>
  <cp:lastPrinted>2020-01-30T14:57:00Z</cp:lastPrinted>
  <dcterms:created xsi:type="dcterms:W3CDTF">2020-05-11T14:50:00Z</dcterms:created>
  <dcterms:modified xsi:type="dcterms:W3CDTF">2020-05-11T14:50:00Z</dcterms:modified>
</cp:coreProperties>
</file>